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1294" w:rsidRDefault="00AE0EDA">
      <w:pPr>
        <w:pStyle w:val="Title"/>
      </w:pPr>
      <w:bookmarkStart w:id="0" w:name="_GoBack"/>
      <w:bookmarkEnd w:id="0"/>
      <w:r>
        <w:t>"Getting and Cleaning Data - Course</w:t>
      </w:r>
    </w:p>
    <w:p w:rsidR="00BE1294" w:rsidRDefault="00AE0EDA">
      <w:pPr>
        <w:pStyle w:val="Heading2"/>
      </w:pPr>
      <w:bookmarkStart w:id="1" w:name="r-markdown"/>
      <w:bookmarkEnd w:id="1"/>
      <w:r>
        <w:t>R Markdown</w:t>
      </w:r>
    </w:p>
    <w:p w:rsidR="00BE1294" w:rsidRDefault="00AE0EDA">
      <w:pPr>
        <w:pStyle w:val="FirstParagraph"/>
      </w:pPr>
      <w:r>
        <w:t>The code will look at the data that is present in the same folder,the data un-compressed without names altered. The altered data will be merged and tidy up.</w:t>
      </w:r>
    </w:p>
    <w:p w:rsidR="00BE1294" w:rsidRDefault="00AE0EDA">
      <w:pPr>
        <w:pStyle w:val="BodyText"/>
      </w:pPr>
      <w:r>
        <w:t>CodeBook.md contains variables, the data, and any transformations or work that was performed to clean up the data.</w:t>
      </w:r>
    </w:p>
    <w:p w:rsidR="00BE1294" w:rsidRDefault="00AE0EDA">
      <w:pPr>
        <w:pStyle w:val="BodyText"/>
      </w:pPr>
      <w:r>
        <w:t>run_analysis.R contains all the code used to perform the analyses described in the 5 steps. It can be uploaded in RStudio by just importing t</w:t>
      </w:r>
      <w:r>
        <w:t>he file.</w:t>
      </w:r>
    </w:p>
    <w:p w:rsidR="00BE1294" w:rsidRDefault="00AE0EDA">
      <w:pPr>
        <w:pStyle w:val="BodyText"/>
      </w:pPr>
      <w:r>
        <w:t>The output of the 5th step is called Final_data.txt, and uploaded in the course project's form.</w:t>
      </w:r>
    </w:p>
    <w:sectPr w:rsidR="00BE12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0EDA" w:rsidRDefault="00AE0EDA">
      <w:pPr>
        <w:spacing w:after="0"/>
      </w:pPr>
      <w:r>
        <w:separator/>
      </w:r>
    </w:p>
  </w:endnote>
  <w:endnote w:type="continuationSeparator" w:id="0">
    <w:p w:rsidR="00AE0EDA" w:rsidRDefault="00AE0E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0EDA" w:rsidRDefault="00AE0EDA">
      <w:r>
        <w:separator/>
      </w:r>
    </w:p>
  </w:footnote>
  <w:footnote w:type="continuationSeparator" w:id="0">
    <w:p w:rsidR="00AE0EDA" w:rsidRDefault="00AE0E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AAEB0FE"/>
    <w:multiLevelType w:val="multilevel"/>
    <w:tmpl w:val="DD50C6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46877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25C91"/>
    <w:rsid w:val="00784D58"/>
    <w:rsid w:val="008D6863"/>
    <w:rsid w:val="00AE0EDA"/>
    <w:rsid w:val="00B86B75"/>
    <w:rsid w:val="00BC48D5"/>
    <w:rsid w:val="00BE129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48B19F-0162-43D5-ADE4-DEDFDA5EC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"Getting and Cleaning Data - Course</vt:lpstr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Getting and Cleaning Data - Course</dc:title>
  <dc:creator>Kyra K. Hull</dc:creator>
  <cp:lastModifiedBy>Kyra K. Hull</cp:lastModifiedBy>
  <cp:revision>2</cp:revision>
  <dcterms:created xsi:type="dcterms:W3CDTF">2017-11-03T01:50:00Z</dcterms:created>
  <dcterms:modified xsi:type="dcterms:W3CDTF">2017-11-03T01:50:00Z</dcterms:modified>
</cp:coreProperties>
</file>